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</w:t>
      </w:r>
      <w:proofErr w:type="spellStart"/>
      <w:r w:rsidRPr="001D038C">
        <w:rPr>
          <w:rFonts w:ascii="Minion Pro" w:hAnsi="Minion Pro"/>
        </w:rPr>
        <w:t>pa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</w:t>
      </w:r>
      <w:proofErr w:type="spellStart"/>
      <w:r w:rsidRPr="001D038C">
        <w:rPr>
          <w:rFonts w:ascii="Minion Pro" w:hAnsi="Minion Pro"/>
        </w:rPr>
        <w:t>An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Tr="00821BA2">
        <w:tc>
          <w:tcPr>
            <w:tcW w:w="9350" w:type="dxa"/>
          </w:tcPr>
          <w:p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ins w:id="0" w:author="ASUS" w:date="2020-10-19T14:53:00Z">
              <w:r w:rsidR="00EE2A29">
                <w:t>b</w:t>
              </w:r>
            </w:ins>
            <w:del w:id="1" w:author="ASUS" w:date="2020-10-19T14:53:00Z">
              <w:r w:rsidDel="00EE2A29">
                <w:delText>b</w:delText>
              </w:r>
            </w:del>
            <w:r>
              <w:t>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proofErr w:type="spellEnd"/>
            <w:ins w:id="2" w:author="ASUS" w:date="2020-10-19T14:53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:</w:t>
              </w:r>
            </w:ins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" w:author="ASUS" w:date="2020-10-19T14:53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extream</w:delText>
              </w:r>
            </w:del>
            <w:proofErr w:type="spellStart"/>
            <w:ins w:id="4" w:author="ASUS" w:date="2020-10-19T14:53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ekstrim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ins w:id="5" w:author="ASUS" w:date="2020-10-19T14:53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se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6" w:author="ASUS" w:date="2020-10-19T14:54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dia akan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7" w:author="ASUS" w:date="2020-10-19T14:54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“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8" w:author="ASUS" w:date="2020-10-19T14:54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indust</w:delText>
              </w:r>
            </w:del>
            <w:proofErr w:type="spellStart"/>
            <w:ins w:id="9" w:author="ASUS" w:date="2020-10-19T14:54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industri</w:t>
              </w:r>
              <w:proofErr w:type="spellEnd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0" w:author="ASUS" w:date="2020-10-19T14:54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ry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4.0</w:t>
            </w:r>
            <w:ins w:id="11" w:author="ASUS" w:date="2020-10-19T14:54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”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2" w:author="ASUS" w:date="2020-10-19T14:54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yang </w:delText>
              </w:r>
            </w:del>
            <w:proofErr w:type="spellStart"/>
            <w:ins w:id="13" w:author="ASUS" w:date="2020-10-19T14:54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tersebut</w:t>
              </w:r>
              <w:proofErr w:type="spellEnd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ins w:id="14" w:author="ASUS" w:date="2020-10-19T14:55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15" w:author="ASUS" w:date="2020-10-19T14:54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</w:t>
            </w:r>
            <w:del w:id="16" w:author="ASUS" w:date="2020-10-19T14:55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r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17" w:author="ASUS" w:date="2020-10-19T14:55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ins w:id="18" w:author="ASUS" w:date="2020-10-19T14:55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9" w:author="ASUS" w:date="2020-10-19T14:55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,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20" w:author="ASUS" w:date="2020-10-19T14:55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del w:id="21" w:author="ASUS" w:date="2020-10-19T14:56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</w:t>
            </w:r>
            <w:ins w:id="22" w:author="ASUS" w:date="2020-10-19T14:56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ins w:id="23" w:author="ASUS" w:date="2020-10-19T14:56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24" w:author="ASUS" w:date="2020-10-19T14:56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empat</w:t>
              </w:r>
            </w:ins>
            <w:proofErr w:type="spellEnd"/>
            <w:del w:id="25" w:author="ASUS" w:date="2020-10-19T14:56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4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26" w:author="ASUS" w:date="2020-10-19T14:56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</w:t>
            </w:r>
            <w:ins w:id="27" w:author="ASUS" w:date="2020-10-19T14:56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del w:id="28" w:author="ASUS" w:date="2020-10-19T14:56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f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ins w:id="29" w:author="ASUS" w:date="2020-10-19T14:56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dan</w:t>
              </w:r>
              <w:proofErr w:type="spellEnd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ins w:id="30" w:author="ASUS" w:date="2020-10-19T14:56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?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31" w:author="ASUS" w:date="2020-10-19T14:57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del w:id="32" w:author="ASUS" w:date="2020-10-19T14:57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p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del w:id="33" w:author="ASUS" w:date="2020-10-19T14:57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</w:t>
            </w:r>
            <w:ins w:id="34" w:author="ASUS" w:date="2020-10-19T14:57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-</w:t>
              </w:r>
            </w:ins>
            <w:del w:id="35" w:author="ASUS" w:date="2020-10-19T14:57:00Z">
              <w:r w:rsidRPr="00EE2A29" w:rsidDel="00EE2A29">
                <w:rPr>
                  <w:rFonts w:ascii="Times New Roman" w:eastAsia="Times New Roman" w:hAnsi="Times New Roman" w:cs="Times New Roman"/>
                  <w:i/>
                  <w:szCs w:val="24"/>
                  <w:rPrChange w:id="36" w:author="ASUS" w:date="2020-10-19T14:5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EE2A29">
              <w:rPr>
                <w:rFonts w:ascii="Times New Roman" w:eastAsia="Times New Roman" w:hAnsi="Times New Roman" w:cs="Times New Roman"/>
                <w:i/>
                <w:szCs w:val="24"/>
                <w:rPrChange w:id="37" w:author="ASUS" w:date="2020-10-19T14:5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ublis</w:t>
            </w:r>
            <w:ins w:id="38" w:author="ASUS" w:date="2020-10-19T14:57:00Z">
              <w:r w:rsidR="00EE2A29" w:rsidRPr="00EE2A29">
                <w:rPr>
                  <w:rFonts w:ascii="Times New Roman" w:eastAsia="Times New Roman" w:hAnsi="Times New Roman" w:cs="Times New Roman"/>
                  <w:i/>
                  <w:szCs w:val="24"/>
                  <w:rPrChange w:id="39" w:author="ASUS" w:date="2020-10-19T14:5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>h</w:t>
              </w:r>
            </w:ins>
            <w:del w:id="40" w:author="ASUS" w:date="2020-10-19T14:58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41" w:author="ASUS" w:date="2020-10-19T14:58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atau </w:delText>
              </w:r>
            </w:del>
            <w:proofErr w:type="spellStart"/>
            <w:ins w:id="42" w:author="ASUS" w:date="2020-10-19T14:58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terutama</w:t>
              </w:r>
              <w:proofErr w:type="spellEnd"/>
              <w:r w:rsidR="00EE2A2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  <w:ins w:id="43" w:author="ASUS" w:date="2020-10-19T14:59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adalah</w:t>
              </w:r>
              <w:proofErr w:type="spellEnd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se</w:t>
              </w:r>
            </w:ins>
            <w:ins w:id="44" w:author="ASUS" w:date="2020-10-19T15:00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bagai</w:t>
              </w:r>
              <w:proofErr w:type="spellEnd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berikut</w:t>
              </w:r>
            </w:ins>
            <w:proofErr w:type="spellEnd"/>
            <w:ins w:id="45" w:author="ASUS" w:date="2020-10-19T14:58:00Z">
              <w:r w:rsidR="00EE2A29">
                <w:rPr>
                  <w:rFonts w:ascii="Times New Roman" w:eastAsia="Times New Roman" w:hAnsi="Times New Roman" w:cs="Times New Roman"/>
                  <w:szCs w:val="24"/>
                </w:rPr>
                <w:t>:</w:t>
              </w:r>
            </w:ins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46" w:author="ASUS" w:date="2020-10-19T14:59:00Z">
              <w:r>
                <w:rPr>
                  <w:rFonts w:ascii="Times New Roman" w:eastAsia="Times New Roman" w:hAnsi="Times New Roman" w:cs="Times New Roman"/>
                  <w:szCs w:val="24"/>
                </w:rPr>
                <w:t>di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ins w:id="47" w:author="ASUS" w:date="2020-10-19T14:59:00Z">
              <w:r>
                <w:rPr>
                  <w:rFonts w:ascii="Times New Roman" w:eastAsia="Times New Roman" w:hAnsi="Times New Roman" w:cs="Times New Roman"/>
                  <w:szCs w:val="24"/>
                </w:rPr>
                <w:t>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ins w:id="48" w:author="ASUS" w:date="2020-10-19T14:58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del w:id="49" w:author="ASUS" w:date="2020-10-19T14:58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50" w:author="ASUS" w:date="2020-10-19T14:59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pada tahab ini g</w:delText>
              </w:r>
            </w:del>
            <w:ins w:id="51" w:author="ASUS" w:date="2020-10-19T14:59:00Z">
              <w:r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52" w:author="ASUS" w:date="2020-10-19T14:59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</w:t>
            </w:r>
            <w:ins w:id="53" w:author="ASUS" w:date="2020-10-19T14:59:00Z">
              <w:r>
                <w:rPr>
                  <w:rFonts w:ascii="Times New Roman" w:eastAsia="Times New Roman" w:hAnsi="Times New Roman" w:cs="Times New Roman"/>
                  <w:szCs w:val="24"/>
                </w:rPr>
                <w:t>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ins w:id="54" w:author="ASUS" w:date="2020-10-19T14:59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del w:id="55" w:author="ASUS" w:date="2020-10-19T14:58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56" w:author="ASUS" w:date="2020-10-19T15:00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menggunakan </w:delText>
              </w:r>
            </w:del>
            <w:ins w:id="57" w:author="ASUS" w:date="2020-10-19T15:0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guru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menggunakan</w:t>
              </w:r>
            </w:ins>
            <w:proofErr w:type="spellEnd"/>
            <w:ins w:id="58" w:author="ASUS" w:date="2020-10-19T15:00:00Z"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59" w:author="ASUS" w:date="2020-10-19T15:00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yang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ins w:id="60" w:author="ASUS" w:date="2020-10-19T14:59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del w:id="61" w:author="ASUS" w:date="2020-10-19T14:59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62" w:author="ASUS" w:date="2020-10-19T15:00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yaitu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guru </w:t>
            </w:r>
            <w:del w:id="63" w:author="ASUS" w:date="2020-10-19T15:00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di sini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64" w:author="ASUS" w:date="2020-10-19T15:00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ins w:id="65" w:author="ASUS" w:date="2020-10-19T15:00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del w:id="66" w:author="ASUS" w:date="2020-10-19T15:00:00Z">
              <w:r w:rsidRPr="00EC6F38" w:rsidDel="00EE2A29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67" w:author="ASUS" w:date="2020-10-19T15:0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menempatkan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guru </w:t>
            </w:r>
            <w:proofErr w:type="spellStart"/>
            <w:ins w:id="68" w:author="ASUS" w:date="2020-10-19T15:0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bertindak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</w:t>
            </w:r>
            <w:ins w:id="69" w:author="ASUS" w:date="2020-10-19T15:0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del w:id="70" w:author="ASUS" w:date="2020-10-19T15:0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gur</w:t>
            </w:r>
            <w:del w:id="71" w:author="ASUS" w:date="2020-10-19T15:0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i</w:delText>
              </w:r>
            </w:del>
            <w:ins w:id="72" w:author="ASUS" w:date="2020-10-19T15:0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u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ins w:id="73" w:author="ASUS" w:date="2020-10-19T15:0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del w:id="74" w:author="ASUS" w:date="2020-10-19T15:0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</w:t>
            </w:r>
            <w:ins w:id="75" w:author="ASUS" w:date="2020-10-19T15:0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ins w:id="76" w:author="ASUS" w:date="2020-10-19T15:03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dan</w:t>
              </w:r>
            </w:ins>
            <w:proofErr w:type="spellEnd"/>
            <w:del w:id="77" w:author="ASUS" w:date="2020-10-19T15:0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</w:p>
          <w:p w:rsidR="00125355" w:rsidRPr="00EC6F38" w:rsidRDefault="00EE2A29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78" w:author="ASUS" w:date="2020-10-19T15:0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dimana 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guru</w:t>
            </w:r>
            <w:ins w:id="79" w:author="ASUS" w:date="2020-10-19T15:02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</w:t>
            </w:r>
            <w:ins w:id="80" w:author="ASUS" w:date="2020-10-19T15:02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81" w:author="ASUS" w:date="2020-10-19T15:01:00Z">
              <w:r w:rsidR="00125355"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maka guru </w:delText>
              </w:r>
            </w:del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82" w:author="ASUS" w:date="2020-10-19T15:02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lima</w:t>
              </w:r>
            </w:ins>
            <w:del w:id="83" w:author="ASUS" w:date="2020-10-19T15:02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5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84" w:author="ASUS" w:date="2020-10-19T15:02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:rsidR="00125355" w:rsidRPr="00EC6F38" w:rsidRDefault="005B5E2F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ins w:id="85" w:author="ASUS" w:date="2020-10-19T15:02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</w:p>
          <w:p w:rsidR="00125355" w:rsidRPr="00EC6F38" w:rsidRDefault="005B5E2F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ins w:id="86" w:author="ASUS" w:date="2020-10-19T15:02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</w:p>
          <w:p w:rsidR="00125355" w:rsidRPr="00EC6F38" w:rsidRDefault="005B5E2F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ins w:id="87" w:author="ASUS" w:date="2020-10-19T15:02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</w:p>
          <w:p w:rsidR="00125355" w:rsidRPr="00EC6F38" w:rsidRDefault="005B5E2F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ins w:id="88" w:author="ASUS" w:date="2020-10-19T15:02:00Z">
              <w:r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ins w:id="89" w:author="ASUS" w:date="2020-10-19T15:03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dan</w:t>
              </w:r>
            </w:ins>
            <w:proofErr w:type="spellEnd"/>
          </w:p>
          <w:p w:rsidR="00125355" w:rsidRPr="00EC6F38" w:rsidRDefault="005B5E2F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90" w:author="ASUS" w:date="2020-10-19T15:02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penelitian</w:delText>
              </w:r>
            </w:del>
            <w:proofErr w:type="spellStart"/>
            <w:ins w:id="91" w:author="ASUS" w:date="2020-10-19T15:02:00Z">
              <w:r>
                <w:rPr>
                  <w:rFonts w:ascii="Times New Roman" w:eastAsia="Times New Roman" w:hAnsi="Times New Roman" w:cs="Times New Roman"/>
                  <w:szCs w:val="24"/>
                </w:rPr>
                <w:t>meneliti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92" w:author="ASUS" w:date="2020-10-19T15:04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me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ins w:id="93" w:author="ASUS" w:date="2020-10-19T15:04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bahwa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94" w:author="ASUS" w:date="2020-10-19T15:04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jadi </w:delText>
              </w:r>
            </w:del>
            <w:proofErr w:type="spellStart"/>
            <w:ins w:id="95" w:author="ASUS" w:date="2020-10-19T15:04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adalah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ins w:id="96" w:author="ASUS" w:date="2020-10-19T15:04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del w:id="97" w:author="ASUS" w:date="2020-10-19T15:04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98" w:author="ASUS" w:date="2020-10-19T15:04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del w:id="99" w:author="ASUS" w:date="2020-10-19T15:04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p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100" w:author="ASUS" w:date="2020-10-19T15:04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101" w:author="ASUS" w:date="2020-10-19T15:05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Dari g</w:delText>
              </w:r>
            </w:del>
            <w:proofErr w:type="spellStart"/>
            <w:ins w:id="102" w:author="ASUS" w:date="2020-10-19T15:05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Berdasarkan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ins w:id="103" w:author="ASUS" w:date="2020-10-19T15:05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atau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04" w:author="ASUS" w:date="2020-10-19T15:05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/ </w:delText>
              </w:r>
            </w:del>
            <w:proofErr w:type="spellStart"/>
            <w:ins w:id="105" w:author="ASUS" w:date="2020-10-19T15:05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mengaplikasikan</w:t>
              </w:r>
            </w:ins>
            <w:proofErr w:type="spellEnd"/>
            <w:del w:id="106" w:author="ASUS" w:date="2020-10-19T15:05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pengaplikasian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del w:id="107" w:author="ASUS" w:date="2020-10-19T15:06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Pada </w:delText>
              </w:r>
            </w:del>
            <w:ins w:id="108" w:author="ASUS" w:date="2020-10-19T15:06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Di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ins w:id="109" w:author="ASUS" w:date="2020-10-19T15:07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kita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10" w:author="ASUS" w:date="2020-10-19T15:07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proofErr w:type="spellStart"/>
            <w:ins w:id="111" w:author="ASUS" w:date="2020-10-19T15:06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akan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</w:t>
            </w:r>
            <w:del w:id="112" w:author="ASUS" w:date="2020-10-19T15:06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e</w:delText>
              </w:r>
            </w:del>
            <w:ins w:id="113" w:author="ASUS" w:date="2020-10-19T15:06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14" w:author="ASUS" w:date="2020-10-19T15:07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karena lebih</w:delText>
              </w:r>
            </w:del>
            <w:ins w:id="115" w:author="ASUS" w:date="2020-10-19T15:07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yang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bertuju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16" w:author="ASUS" w:date="2020-10-19T15:07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menyiapkan </w:delText>
              </w:r>
            </w:del>
            <w:proofErr w:type="spellStart"/>
            <w:ins w:id="117" w:author="ASUS" w:date="2020-10-19T15:07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mempersiapkan</w:t>
              </w:r>
              <w:proofErr w:type="spellEnd"/>
              <w:r w:rsidR="005B5E2F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18" w:author="ASUS" w:date="2020-10-19T15:07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pada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19" w:author="ASUS" w:date="2020-10-19T15:07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kita </w:delText>
              </w:r>
            </w:del>
            <w:proofErr w:type="spellStart"/>
            <w:ins w:id="120" w:author="ASUS" w:date="2020-10-19T15:07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cara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21" w:author="ASUS" w:date="2020-10-19T15:08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proses </w:delText>
              </w:r>
            </w:del>
            <w:proofErr w:type="spellStart"/>
            <w:ins w:id="122" w:author="ASUS" w:date="2020-10-19T15:08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tahap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ins w:id="123" w:author="ASUS" w:date="2020-10-19T15:08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maka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24" w:author="ASUS" w:date="2020-10-19T15:10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dilakukan</w:t>
              </w:r>
              <w:proofErr w:type="spellEnd"/>
              <w:r w:rsidR="005B5E2F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25" w:author="ASUS" w:date="2020-10-19T15:09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dengan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</w:t>
            </w:r>
            <w:ins w:id="126" w:author="ASUS" w:date="2020-10-19T15:09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saja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27" w:author="ASUS" w:date="2020-10-19T15:09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te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28" w:author="ASUS" w:date="2020-10-19T15:09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banyak </w:delText>
              </w:r>
            </w:del>
            <w:proofErr w:type="spellStart"/>
            <w:ins w:id="129" w:author="ASUS" w:date="2020-10-19T15:10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juga</w:t>
              </w:r>
              <w:proofErr w:type="spellEnd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ber</w:t>
              </w:r>
            </w:ins>
            <w:del w:id="130" w:author="ASUS" w:date="2020-10-19T15:10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kolaborasi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5B5E2F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31" w:author="ASUS" w:date="2020-10-19T15:11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del w:id="132" w:author="ASUS" w:date="2020-10-19T15:1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 xml:space="preserve">Yang </w:delText>
              </w:r>
            </w:del>
            <w:proofErr w:type="spellStart"/>
            <w:ins w:id="133" w:author="ASUS" w:date="2020-10-19T15:1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Tahap</w:t>
              </w:r>
              <w:proofErr w:type="spellEnd"/>
              <w:r w:rsidR="005B5E2F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</w:t>
            </w:r>
            <w:ins w:id="134" w:author="ASUS" w:date="2020-10-19T15:11:00Z">
              <w:r w:rsidR="005B5E2F">
                <w:rPr>
                  <w:rFonts w:ascii="Times New Roman" w:eastAsia="Times New Roman" w:hAnsi="Times New Roman" w:cs="Times New Roman"/>
                  <w:szCs w:val="24"/>
                </w:rPr>
                <w:t>akhir</w:t>
              </w:r>
            </w:ins>
            <w:proofErr w:type="spellEnd"/>
            <w:del w:id="135" w:author="ASUS" w:date="2020-10-19T15:11:00Z">
              <w:r w:rsidRPr="00EC6F38" w:rsidDel="005B5E2F">
                <w:rPr>
                  <w:rFonts w:ascii="Times New Roman" w:eastAsia="Times New Roman" w:hAnsi="Times New Roman" w:cs="Times New Roman"/>
                  <w:szCs w:val="24"/>
                </w:rPr>
                <w:delText>ahir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ins w:id="136" w:author="ASUS" w:date="2020-10-19T15:11:00Z">
              <w:r w:rsidR="00FE4D6B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del w:id="137" w:author="ASUS" w:date="2020-10-19T15:11:00Z">
              <w:r w:rsidRPr="00EC6F38" w:rsidDel="00FE4D6B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38" w:author="ASUS" w:date="2020-10-19T15:11:00Z">
              <w:r w:rsidR="00FE4D6B">
                <w:rPr>
                  <w:rFonts w:ascii="Times New Roman" w:eastAsia="Times New Roman" w:hAnsi="Times New Roman" w:cs="Times New Roman"/>
                  <w:szCs w:val="24"/>
                </w:rPr>
                <w:t>T</w:t>
              </w:r>
            </w:ins>
            <w:del w:id="139" w:author="ASUS" w:date="2020-10-19T15:11:00Z">
              <w:r w:rsidRPr="00EC6F38" w:rsidDel="00FE4D6B">
                <w:rPr>
                  <w:rFonts w:ascii="Times New Roman" w:eastAsia="Times New Roman" w:hAnsi="Times New Roman" w:cs="Times New Roman"/>
                  <w:szCs w:val="24"/>
                </w:rPr>
                <w:delText>t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140" w:author="ASUS" w:date="2020-10-19T15:11:00Z">
              <w:r w:rsidR="00FE4D6B">
                <w:rPr>
                  <w:rFonts w:ascii="Times New Roman" w:eastAsia="Times New Roman" w:hAnsi="Times New Roman" w:cs="Times New Roman"/>
                  <w:szCs w:val="24"/>
                </w:rPr>
                <w:t xml:space="preserve">di </w:t>
              </w:r>
              <w:proofErr w:type="spellStart"/>
              <w:r w:rsidR="00FE4D6B">
                <w:rPr>
                  <w:rFonts w:ascii="Times New Roman" w:eastAsia="Times New Roman" w:hAnsi="Times New Roman" w:cs="Times New Roman"/>
                  <w:szCs w:val="24"/>
                </w:rPr>
                <w:t>revolusi</w:t>
              </w:r>
              <w:proofErr w:type="spellEnd"/>
              <w:r w:rsidR="00FE4D6B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  <w:bookmarkStart w:id="141" w:name="_GoBack"/>
            <w:bookmarkEnd w:id="141"/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US">
    <w15:presenceInfo w15:providerId="Windows Live" w15:userId="8793c6726134fe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zcxszSyNDMyMjNU0lEKTi0uzszPAykwrAUAivD5NiwAAAA="/>
  </w:docVars>
  <w:rsids>
    <w:rsidRoot w:val="00125355"/>
    <w:rsid w:val="0012251A"/>
    <w:rsid w:val="00125355"/>
    <w:rsid w:val="001D038C"/>
    <w:rsid w:val="00240407"/>
    <w:rsid w:val="0042167F"/>
    <w:rsid w:val="005B5E2F"/>
    <w:rsid w:val="00924DF5"/>
    <w:rsid w:val="00EE2A29"/>
    <w:rsid w:val="00FE4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C286C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4</cp:revision>
  <dcterms:created xsi:type="dcterms:W3CDTF">2020-08-26T22:03:00Z</dcterms:created>
  <dcterms:modified xsi:type="dcterms:W3CDTF">2020-10-19T08:12:00Z</dcterms:modified>
</cp:coreProperties>
</file>